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2A1011" w14:textId="650E91FB" w:rsidR="00FA2737" w:rsidRPr="00FA2737" w:rsidRDefault="00D145CC" w:rsidP="00411E48">
      <w:pPr>
        <w:pStyle w:val="1"/>
        <w:spacing w:before="0" w:after="0"/>
        <w:jc w:val="center"/>
      </w:pPr>
      <w:bookmarkStart w:id="0" w:name="_Hlk164344564"/>
      <w:bookmarkStart w:id="1" w:name="_Hlk164343042"/>
      <w:bookmarkStart w:id="2" w:name="_Hlk167969584"/>
      <w:r>
        <w:t xml:space="preserve">Responsive Web Design </w:t>
      </w:r>
      <w:r w:rsidR="000B4FA1">
        <w:t>–</w:t>
      </w:r>
      <w:r w:rsidR="00076C87">
        <w:t xml:space="preserve"> Exercise</w:t>
      </w:r>
    </w:p>
    <w:p w14:paraId="24B44344" w14:textId="5C20B649" w:rsidR="00705B4F" w:rsidRDefault="00411E48" w:rsidP="00411E48">
      <w:pPr>
        <w:spacing w:before="0" w:after="0"/>
        <w:jc w:val="center"/>
      </w:pPr>
      <w:r>
        <w:br/>
      </w:r>
      <w:r w:rsidR="00705B4F" w:rsidRPr="00705B4F">
        <w:t xml:space="preserve">Problems for exercises and homework for the </w:t>
      </w:r>
      <w:hyperlink r:id="rId8" w:history="1">
        <w:r w:rsidR="00705B4F" w:rsidRPr="00705B4F">
          <w:rPr>
            <w:rStyle w:val="a9"/>
          </w:rPr>
          <w:t>"</w:t>
        </w:r>
        <w:r w:rsidR="00705B4F" w:rsidRPr="00705B4F">
          <w:rPr>
            <w:rStyle w:val="a9"/>
            <w:noProof/>
          </w:rPr>
          <w:t xml:space="preserve">HTML </w:t>
        </w:r>
        <w:r w:rsidR="00705B4F" w:rsidRPr="00705B4F">
          <w:rPr>
            <w:rStyle w:val="a9"/>
          </w:rPr>
          <w:t xml:space="preserve">and </w:t>
        </w:r>
        <w:r w:rsidR="00705B4F" w:rsidRPr="00705B4F">
          <w:rPr>
            <w:rStyle w:val="a9"/>
            <w:noProof/>
          </w:rPr>
          <w:t>CSS</w:t>
        </w:r>
        <w:r w:rsidR="00705B4F" w:rsidRPr="00705B4F">
          <w:rPr>
            <w:rStyle w:val="a9"/>
          </w:rPr>
          <w:t xml:space="preserve">" course @ </w:t>
        </w:r>
        <w:r w:rsidR="00705B4F" w:rsidRPr="00705B4F">
          <w:rPr>
            <w:rStyle w:val="a9"/>
            <w:noProof/>
          </w:rPr>
          <w:t>SoftUni</w:t>
        </w:r>
      </w:hyperlink>
      <w:r w:rsidR="00705B4F" w:rsidRPr="00705B4F">
        <w:t>.</w:t>
      </w:r>
      <w:r>
        <w:br/>
      </w:r>
    </w:p>
    <w:p w14:paraId="285E683F" w14:textId="6974B438" w:rsidR="00FA2737" w:rsidRDefault="00FA2737" w:rsidP="00FA2737">
      <w:pPr>
        <w:pStyle w:val="1"/>
      </w:pPr>
      <w:r>
        <w:t>Topics Covered</w:t>
      </w:r>
    </w:p>
    <w:p w14:paraId="290264D0" w14:textId="77777777" w:rsidR="00D145CC" w:rsidRPr="002576DC" w:rsidRDefault="00D145CC" w:rsidP="00D145CC">
      <w:r w:rsidRPr="002576DC">
        <w:rPr>
          <w:i/>
          <w:iCs/>
          <w:lang/>
        </w:rPr>
        <w:t>Responsive web design</w:t>
      </w:r>
      <w:r w:rsidRPr="002576DC">
        <w:rPr>
          <w:lang/>
        </w:rPr>
        <w:t> (RWD) is a web design approach to make web pages render well on all screen sizes and resolutions while ensuring good usability. It is the way to design for a multi-device web. In this article, we'll help you understand some techniques that can be used to master it.</w:t>
      </w:r>
    </w:p>
    <w:p w14:paraId="3DC37FA4" w14:textId="77777777" w:rsidR="00FA2737" w:rsidRDefault="00FA2737" w:rsidP="00FA2737">
      <w:pPr>
        <w:pStyle w:val="1"/>
      </w:pPr>
      <w:r>
        <w:t>Resources</w:t>
      </w:r>
    </w:p>
    <w:bookmarkEnd w:id="0"/>
    <w:p w14:paraId="119106B6" w14:textId="77777777" w:rsidR="00CB59D8" w:rsidRPr="009A2591" w:rsidRDefault="00CB59D8" w:rsidP="00CB59D8">
      <w:pPr>
        <w:pStyle w:val="ac"/>
        <w:numPr>
          <w:ilvl w:val="0"/>
          <w:numId w:val="49"/>
        </w:numPr>
      </w:pPr>
      <w:r w:rsidRPr="009A2591">
        <w:rPr>
          <w:b/>
          <w:bCs/>
          <w:lang/>
        </w:rPr>
        <w:t>Responsive design</w:t>
      </w:r>
    </w:p>
    <w:p w14:paraId="03BB2845" w14:textId="77777777" w:rsidR="00CB59D8" w:rsidRDefault="00CB59D8" w:rsidP="00CB59D8">
      <w:pPr>
        <w:pStyle w:val="ac"/>
        <w:numPr>
          <w:ilvl w:val="1"/>
          <w:numId w:val="49"/>
        </w:numPr>
      </w:pPr>
      <w:r w:rsidRPr="009A2591">
        <w:rPr>
          <w:rStyle w:val="a9"/>
        </w:rPr>
        <w:t>https://developer.mozilla.org/en-US/docs/Learn/CSS/CSS_layout/Responsive_Design</w:t>
      </w:r>
      <w:r>
        <w:rPr>
          <w:rStyle w:val="a9"/>
        </w:rPr>
        <w:br/>
      </w:r>
    </w:p>
    <w:p w14:paraId="3E04A2BA" w14:textId="77777777" w:rsidR="00CB59D8" w:rsidRPr="009A2591" w:rsidRDefault="00CB59D8" w:rsidP="00CB59D8">
      <w:pPr>
        <w:pStyle w:val="ac"/>
        <w:numPr>
          <w:ilvl w:val="0"/>
          <w:numId w:val="49"/>
        </w:numPr>
        <w:rPr>
          <w:b/>
          <w:bCs/>
        </w:rPr>
      </w:pPr>
      <w:r w:rsidRPr="009A2591">
        <w:rPr>
          <w:b/>
          <w:bCs/>
          <w:lang/>
        </w:rPr>
        <w:t>Beginner's guide to media querie</w:t>
      </w:r>
      <w:r>
        <w:rPr>
          <w:b/>
          <w:bCs/>
          <w:lang w:val="en-GB"/>
        </w:rPr>
        <w:t>s</w:t>
      </w:r>
    </w:p>
    <w:p w14:paraId="52E3943C" w14:textId="77777777" w:rsidR="00CB59D8" w:rsidRDefault="00000000" w:rsidP="00CB59D8">
      <w:pPr>
        <w:pStyle w:val="ac"/>
        <w:numPr>
          <w:ilvl w:val="1"/>
          <w:numId w:val="49"/>
        </w:numPr>
      </w:pPr>
      <w:hyperlink r:id="rId9" w:history="1">
        <w:r w:rsidR="00CB59D8" w:rsidRPr="00D47861">
          <w:rPr>
            <w:rStyle w:val="a9"/>
          </w:rPr>
          <w:t>https://developer.mozilla.org/en-US/docs/Learn/CSS/CSS_layout/Media_queries</w:t>
        </w:r>
      </w:hyperlink>
    </w:p>
    <w:p w14:paraId="57C5CABA" w14:textId="77777777" w:rsidR="00411E48" w:rsidRPr="00411E48" w:rsidRDefault="00411E48" w:rsidP="00411E48">
      <w:pPr>
        <w:pStyle w:val="ac"/>
        <w:rPr>
          <w:lang/>
        </w:rPr>
      </w:pPr>
    </w:p>
    <w:p w14:paraId="666ACE1F" w14:textId="08111E71" w:rsidR="00411E48" w:rsidRDefault="00411E48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37F3459" w14:textId="042F3418" w:rsidR="00705B4F" w:rsidRPr="00705B4F" w:rsidRDefault="00CB59D8" w:rsidP="00705B4F">
      <w:pPr>
        <w:pStyle w:val="2"/>
        <w:numPr>
          <w:ilvl w:val="0"/>
          <w:numId w:val="43"/>
        </w:numPr>
        <w:rPr>
          <w:lang w:val="bg-BG"/>
        </w:rPr>
      </w:pPr>
      <w:bookmarkStart w:id="3" w:name="_Hlk167969499"/>
      <w:bookmarkStart w:id="4" w:name="_Hlk167969392"/>
      <w:bookmarkEnd w:id="1"/>
      <w:r>
        <w:rPr>
          <w:noProof/>
          <w:lang w:val="en-GB"/>
        </w:rPr>
        <w:lastRenderedPageBreak/>
        <w:t>Simple blog layout</w:t>
      </w:r>
    </w:p>
    <w:p w14:paraId="314BCA92" w14:textId="77777777" w:rsidR="000B4FA1" w:rsidRDefault="000B4FA1" w:rsidP="000B4FA1">
      <w:bookmarkStart w:id="5" w:name="_Hlk167969517"/>
      <w:bookmarkEnd w:id="3"/>
      <w:r w:rsidRPr="00D71497">
        <w:rPr>
          <w:noProof/>
        </w:rPr>
        <w:drawing>
          <wp:inline distT="0" distB="0" distL="0" distR="0" wp14:anchorId="6167C33D" wp14:editId="4E19C659">
            <wp:extent cx="6624298" cy="2477046"/>
            <wp:effectExtent l="12700" t="12700" r="571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33522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706ED" w14:textId="0C40373C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bookmarkStart w:id="6" w:name="_Hlk167970597"/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 w:rsidR="00CB59D8"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 w:rsidR="00CB59D8">
        <w:rPr>
          <w:i/>
          <w:iCs/>
          <w:sz w:val="20"/>
          <w:szCs w:val="20"/>
          <w:lang w:val="en-GB"/>
        </w:rPr>
        <w:t xml:space="preserve"> – (there is more than one screenshot)</w:t>
      </w:r>
    </w:p>
    <w:bookmarkEnd w:id="6"/>
    <w:p w14:paraId="79C17B4D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0EA42493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A1BC895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26EAEA46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D2A59B9" w14:textId="77777777" w:rsidR="000B4FA1" w:rsidRPr="00990DD7" w:rsidRDefault="000B4FA1" w:rsidP="000B4FA1">
      <w:pPr>
        <w:numPr>
          <w:ilvl w:val="0"/>
          <w:numId w:val="50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953075E" w14:textId="035AE7EE" w:rsidR="000B4FA1" w:rsidRPr="000B4FA1" w:rsidRDefault="000B4FA1" w:rsidP="000B4FA1">
      <w:pPr>
        <w:numPr>
          <w:ilvl w:val="1"/>
          <w:numId w:val="50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bookmarkStart w:id="7" w:name="_Hlk167970578"/>
      <w:r w:rsidR="00CB59D8">
        <w:rPr>
          <w:b/>
          <w:bCs/>
          <w:lang w:val="en-GB"/>
        </w:rPr>
        <w:t>simple-blog-layout</w:t>
      </w:r>
      <w:bookmarkEnd w:id="7"/>
      <w:r w:rsidRPr="000B4FA1">
        <w:rPr>
          <w:b/>
          <w:bCs/>
          <w:lang w:val="en-GB"/>
        </w:rPr>
        <w:t>.html</w:t>
      </w:r>
    </w:p>
    <w:p w14:paraId="224C23AB" w14:textId="71E72C11" w:rsidR="00FA2737" w:rsidRDefault="000B4FA1" w:rsidP="00930022">
      <w:pPr>
        <w:numPr>
          <w:ilvl w:val="1"/>
          <w:numId w:val="50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 w:rsidR="00CB59D8">
        <w:rPr>
          <w:b/>
          <w:bCs/>
          <w:lang w:val="en-GB"/>
        </w:rPr>
        <w:t>simple-blog-layout</w:t>
      </w:r>
      <w:r w:rsidRPr="000B4FA1">
        <w:rPr>
          <w:b/>
          <w:bCs/>
          <w:lang/>
        </w:rPr>
        <w:t>.css</w:t>
      </w:r>
      <w:bookmarkEnd w:id="4"/>
      <w:r>
        <w:rPr>
          <w:rStyle w:val="CodeChar"/>
          <w:lang w:eastAsia="en-GB"/>
        </w:rPr>
        <w:t xml:space="preserve"> </w:t>
      </w:r>
      <w:bookmarkEnd w:id="5"/>
      <w:r w:rsidR="00FA2737">
        <w:rPr>
          <w:rStyle w:val="CodeChar"/>
          <w:lang w:eastAsia="en-GB"/>
        </w:rPr>
        <w:br w:type="page"/>
      </w:r>
    </w:p>
    <w:p w14:paraId="0FBD3E45" w14:textId="607FAB7E" w:rsidR="00705B4F" w:rsidRPr="00705B4F" w:rsidRDefault="00CB59D8" w:rsidP="00705B4F">
      <w:pPr>
        <w:pStyle w:val="2"/>
        <w:numPr>
          <w:ilvl w:val="0"/>
          <w:numId w:val="43"/>
        </w:numPr>
        <w:rPr>
          <w:lang w:val="bg-BG"/>
        </w:rPr>
      </w:pPr>
      <w:r>
        <w:rPr>
          <w:noProof/>
        </w:rPr>
        <w:lastRenderedPageBreak/>
        <w:t>Blog layout</w:t>
      </w:r>
    </w:p>
    <w:p w14:paraId="1B277C7F" w14:textId="77777777" w:rsidR="000B4FA1" w:rsidRDefault="000B4FA1" w:rsidP="000B4FA1">
      <w:r w:rsidRPr="00D71497">
        <w:rPr>
          <w:noProof/>
        </w:rPr>
        <w:drawing>
          <wp:inline distT="0" distB="0" distL="0" distR="0" wp14:anchorId="1EA1130E" wp14:editId="4EDBDFB7">
            <wp:extent cx="6623685" cy="3511550"/>
            <wp:effectExtent l="12700" t="12700" r="18415" b="19050"/>
            <wp:docPr id="4141767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1"/>
                    <a:stretch/>
                  </pic:blipFill>
                  <pic:spPr bwMode="auto">
                    <a:xfrm>
                      <a:off x="0" y="0"/>
                      <a:ext cx="6624298" cy="3511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4AE22" w14:textId="77777777" w:rsidR="00CB59D8" w:rsidRPr="00437BDC" w:rsidRDefault="00CB59D8" w:rsidP="00CB59D8">
      <w:pPr>
        <w:spacing w:before="0" w:after="200"/>
        <w:rPr>
          <w:i/>
          <w:iCs/>
          <w:sz w:val="20"/>
          <w:szCs w:val="20"/>
          <w:lang w:val="en-GB"/>
        </w:rPr>
      </w:pPr>
      <w:bookmarkStart w:id="8" w:name="_Hlk167970674"/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bookmarkEnd w:id="8"/>
    <w:p w14:paraId="28EDF8B7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4C6B58D9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D3C6AE7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21DDF33E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AC94466" w14:textId="77777777" w:rsidR="000B4FA1" w:rsidRPr="00990DD7" w:rsidRDefault="000B4FA1" w:rsidP="000B4FA1">
      <w:pPr>
        <w:numPr>
          <w:ilvl w:val="0"/>
          <w:numId w:val="5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DF4A784" w14:textId="2C29DC37" w:rsidR="002E2579" w:rsidRPr="002E2579" w:rsidRDefault="000B4FA1" w:rsidP="00EB02ED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rPr>
          <w:lang/>
        </w:rPr>
        <w:t xml:space="preserve">Create an HTML document named </w:t>
      </w:r>
      <w:r w:rsidR="00CB59D8">
        <w:rPr>
          <w:b/>
          <w:bCs/>
          <w:lang w:val="en-GB"/>
        </w:rPr>
        <w:t>blog-layout</w:t>
      </w:r>
      <w:r w:rsidRPr="002E2579">
        <w:rPr>
          <w:b/>
          <w:bCs/>
          <w:lang/>
        </w:rPr>
        <w:t>.html</w:t>
      </w:r>
    </w:p>
    <w:p w14:paraId="4C7F4A02" w14:textId="64BAABC2" w:rsidR="00FA2737" w:rsidRPr="002E2579" w:rsidRDefault="000B4FA1" w:rsidP="00EB02ED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rPr>
          <w:lang/>
        </w:rPr>
        <w:t xml:space="preserve">Create a CSS file named </w:t>
      </w:r>
      <w:r w:rsidR="00CB59D8">
        <w:rPr>
          <w:b/>
          <w:bCs/>
          <w:lang w:val="en-GB"/>
        </w:rPr>
        <w:t>blog-layout</w:t>
      </w:r>
      <w:r w:rsidRPr="002E2579">
        <w:rPr>
          <w:b/>
          <w:bCs/>
          <w:lang/>
        </w:rPr>
        <w:t>.css</w:t>
      </w:r>
    </w:p>
    <w:p w14:paraId="21E41711" w14:textId="5D6B02E0" w:rsidR="00FA2737" w:rsidRDefault="00FA2737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13D94BD9" w14:textId="68EB33E5" w:rsidR="00705B4F" w:rsidRPr="00705B4F" w:rsidRDefault="00CB59D8" w:rsidP="00705B4F">
      <w:pPr>
        <w:pStyle w:val="2"/>
        <w:numPr>
          <w:ilvl w:val="0"/>
          <w:numId w:val="43"/>
        </w:numPr>
        <w:rPr>
          <w:lang w:val="bg-BG"/>
        </w:rPr>
      </w:pPr>
      <w:r>
        <w:lastRenderedPageBreak/>
        <w:t>Responsive typography</w:t>
      </w:r>
    </w:p>
    <w:p w14:paraId="6996FB58" w14:textId="77777777" w:rsidR="000B4FA1" w:rsidRDefault="000B4FA1" w:rsidP="000B4FA1">
      <w:r w:rsidRPr="00D71497">
        <w:rPr>
          <w:noProof/>
        </w:rPr>
        <w:drawing>
          <wp:inline distT="0" distB="0" distL="0" distR="0" wp14:anchorId="3FD196C1" wp14:editId="34C57702">
            <wp:extent cx="6624298" cy="2648703"/>
            <wp:effectExtent l="12700" t="12700" r="18415" b="18415"/>
            <wp:docPr id="1950406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85318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99D0A" w14:textId="77777777" w:rsidR="00CB59D8" w:rsidRPr="00437BDC" w:rsidRDefault="00CB59D8" w:rsidP="00CB59D8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78BF419B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C44C022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548BB6AF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0EEC4BB7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A2173CA" w14:textId="77777777" w:rsidR="000B4FA1" w:rsidRPr="00990DD7" w:rsidRDefault="000B4FA1" w:rsidP="000B4FA1">
      <w:pPr>
        <w:numPr>
          <w:ilvl w:val="0"/>
          <w:numId w:val="52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BEE6A98" w14:textId="7DFD113C" w:rsidR="000B4FA1" w:rsidRPr="000B4FA1" w:rsidRDefault="000B4FA1" w:rsidP="000B4FA1">
      <w:pPr>
        <w:numPr>
          <w:ilvl w:val="1"/>
          <w:numId w:val="52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r w:rsidR="00CB59D8">
        <w:rPr>
          <w:b/>
          <w:bCs/>
          <w:lang w:val="en-GB"/>
        </w:rPr>
        <w:t>responsive-typography</w:t>
      </w:r>
      <w:r w:rsidRPr="000B4FA1">
        <w:rPr>
          <w:b/>
          <w:bCs/>
          <w:lang/>
        </w:rPr>
        <w:t>.html</w:t>
      </w:r>
    </w:p>
    <w:p w14:paraId="47EF1036" w14:textId="240877A2" w:rsidR="00FA2737" w:rsidRDefault="000B4FA1" w:rsidP="004B29F3">
      <w:pPr>
        <w:numPr>
          <w:ilvl w:val="1"/>
          <w:numId w:val="52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 w:rsidR="00CB59D8">
        <w:rPr>
          <w:b/>
          <w:bCs/>
          <w:lang w:val="en-GB"/>
        </w:rPr>
        <w:t>responsive-typography</w:t>
      </w:r>
      <w:r w:rsidRPr="000B4FA1">
        <w:rPr>
          <w:b/>
          <w:bCs/>
          <w:lang/>
        </w:rPr>
        <w:t>.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39063C00" w14:textId="2CC55916" w:rsidR="00705B4F" w:rsidRPr="00705B4F" w:rsidRDefault="00CB59D8" w:rsidP="00705B4F">
      <w:pPr>
        <w:pStyle w:val="2"/>
        <w:numPr>
          <w:ilvl w:val="0"/>
          <w:numId w:val="43"/>
        </w:numPr>
        <w:rPr>
          <w:lang w:val="bg-BG"/>
        </w:rPr>
      </w:pPr>
      <w:r>
        <w:lastRenderedPageBreak/>
        <w:t>Responsive tables</w:t>
      </w:r>
    </w:p>
    <w:p w14:paraId="33687F31" w14:textId="77777777" w:rsidR="000B4FA1" w:rsidRDefault="000B4FA1" w:rsidP="000B4FA1">
      <w:r w:rsidRPr="00D71497">
        <w:rPr>
          <w:noProof/>
        </w:rPr>
        <w:drawing>
          <wp:inline distT="0" distB="0" distL="0" distR="0" wp14:anchorId="3E63E629" wp14:editId="68DA9077">
            <wp:extent cx="6622838" cy="3276600"/>
            <wp:effectExtent l="12700" t="12700" r="6985" b="12700"/>
            <wp:docPr id="20506631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63175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2046"/>
                    <a:stretch/>
                  </pic:blipFill>
                  <pic:spPr bwMode="auto">
                    <a:xfrm>
                      <a:off x="0" y="0"/>
                      <a:ext cx="6624298" cy="32773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6729E7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3287A0A9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182B376F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CFA4E1A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39931ECD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C1172C4" w14:textId="77777777" w:rsidR="000B4FA1" w:rsidRPr="00990DD7" w:rsidRDefault="000B4FA1" w:rsidP="000B4FA1">
      <w:pPr>
        <w:numPr>
          <w:ilvl w:val="0"/>
          <w:numId w:val="5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A00F129" w14:textId="099E7909" w:rsidR="000B4FA1" w:rsidRPr="000B4FA1" w:rsidRDefault="000B4FA1" w:rsidP="000B4FA1">
      <w:pPr>
        <w:numPr>
          <w:ilvl w:val="1"/>
          <w:numId w:val="53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bookmarkStart w:id="9" w:name="_Hlk167363358"/>
      <w:r w:rsidR="00CB59D8">
        <w:rPr>
          <w:b/>
          <w:bCs/>
          <w:lang w:val="en-GB"/>
        </w:rPr>
        <w:t>responsive-tables</w:t>
      </w:r>
      <w:r w:rsidR="00B26CDE">
        <w:rPr>
          <w:b/>
          <w:bCs/>
          <w:lang w:val="en-GB"/>
        </w:rPr>
        <w:t>.</w:t>
      </w:r>
      <w:bookmarkEnd w:id="9"/>
      <w:r w:rsidRPr="000B4FA1">
        <w:rPr>
          <w:b/>
          <w:bCs/>
          <w:lang/>
        </w:rPr>
        <w:t>html</w:t>
      </w:r>
    </w:p>
    <w:p w14:paraId="0E3821E6" w14:textId="0C9C6D9C" w:rsidR="00FA2737" w:rsidRDefault="000B4FA1" w:rsidP="00A266AA">
      <w:pPr>
        <w:numPr>
          <w:ilvl w:val="1"/>
          <w:numId w:val="53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 w:rsidR="00CB59D8">
        <w:rPr>
          <w:b/>
          <w:bCs/>
          <w:lang w:val="en-GB"/>
        </w:rPr>
        <w:t>responsive-tables</w:t>
      </w:r>
      <w:r w:rsidR="00B26CDE">
        <w:rPr>
          <w:b/>
          <w:bCs/>
          <w:lang w:val="en-GB"/>
        </w:rPr>
        <w:t>.</w:t>
      </w:r>
      <w:r w:rsidRPr="000B4FA1">
        <w:rPr>
          <w:b/>
          <w:bCs/>
          <w:lang/>
        </w:rPr>
        <w:t>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58965F4F" w14:textId="088194F5" w:rsidR="00705B4F" w:rsidRPr="00705B4F" w:rsidRDefault="000C297B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bookmarkStart w:id="10" w:name="_Hlk164345884"/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esponsive navigation</w:t>
      </w:r>
    </w:p>
    <w:bookmarkEnd w:id="10"/>
    <w:p w14:paraId="5130794D" w14:textId="77777777" w:rsidR="000B4FA1" w:rsidRDefault="000B4FA1" w:rsidP="000B4FA1">
      <w:r w:rsidRPr="00D71497">
        <w:rPr>
          <w:noProof/>
        </w:rPr>
        <w:drawing>
          <wp:inline distT="0" distB="0" distL="0" distR="0" wp14:anchorId="5AA7B285" wp14:editId="59F1230C">
            <wp:extent cx="6623685" cy="1905000"/>
            <wp:effectExtent l="12700" t="12700" r="18415" b="12700"/>
            <wp:docPr id="17557568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56862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78" t="-1" b="60006"/>
                    <a:stretch/>
                  </pic:blipFill>
                  <pic:spPr bwMode="auto">
                    <a:xfrm>
                      <a:off x="0" y="0"/>
                      <a:ext cx="6624298" cy="19051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F751C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61B64E61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9E9C465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0820126A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516F1711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DD4C79C" w14:textId="77777777" w:rsidR="000B4FA1" w:rsidRPr="00990DD7" w:rsidRDefault="000B4FA1" w:rsidP="000B4FA1">
      <w:pPr>
        <w:numPr>
          <w:ilvl w:val="0"/>
          <w:numId w:val="54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4564E96B" w14:textId="4EC20E99" w:rsidR="000B4FA1" w:rsidRPr="000B4FA1" w:rsidRDefault="000B4FA1" w:rsidP="000B4FA1">
      <w:pPr>
        <w:numPr>
          <w:ilvl w:val="1"/>
          <w:numId w:val="54"/>
        </w:numPr>
        <w:spacing w:before="0" w:after="0"/>
        <w:rPr>
          <w:rFonts w:cs="FreeSans"/>
          <w:lang w:val="bg-BG"/>
        </w:rPr>
      </w:pPr>
      <w:r w:rsidRPr="000B4FA1">
        <w:rPr>
          <w:lang/>
        </w:rPr>
        <w:t xml:space="preserve">Create an HTML document named </w:t>
      </w:r>
      <w:r w:rsidR="000C297B">
        <w:rPr>
          <w:b/>
          <w:bCs/>
          <w:lang w:val="en-GB"/>
        </w:rPr>
        <w:t>responsive-navigation</w:t>
      </w:r>
      <w:r w:rsidRPr="000B4FA1">
        <w:rPr>
          <w:b/>
          <w:bCs/>
          <w:lang/>
        </w:rPr>
        <w:t>.html</w:t>
      </w:r>
    </w:p>
    <w:p w14:paraId="68CF1D5E" w14:textId="43E3D4F9" w:rsidR="00D22E9C" w:rsidRPr="000B4FA1" w:rsidRDefault="000B4FA1" w:rsidP="0072334E">
      <w:pPr>
        <w:numPr>
          <w:ilvl w:val="1"/>
          <w:numId w:val="54"/>
        </w:numPr>
        <w:spacing w:before="0" w:after="200"/>
        <w:rPr>
          <w:rFonts w:cs="FreeSans"/>
          <w:lang w:val="bg-BG"/>
        </w:rPr>
      </w:pPr>
      <w:r w:rsidRPr="000B4FA1">
        <w:rPr>
          <w:lang/>
        </w:rPr>
        <w:t xml:space="preserve">Create a CSS file named </w:t>
      </w:r>
      <w:r w:rsidR="000C297B">
        <w:rPr>
          <w:b/>
          <w:bCs/>
          <w:lang w:val="en-GB"/>
        </w:rPr>
        <w:t>responsive-navigation</w:t>
      </w:r>
      <w:r w:rsidRPr="000B4FA1">
        <w:rPr>
          <w:b/>
          <w:bCs/>
          <w:lang/>
        </w:rPr>
        <w:t>.css</w:t>
      </w:r>
      <w:r w:rsidRPr="000B4FA1">
        <w:rPr>
          <w:lang w:val="bg-BG"/>
        </w:rPr>
        <w:t xml:space="preserve"> </w:t>
      </w:r>
      <w:r w:rsidR="00D22E9C" w:rsidRPr="000B4FA1">
        <w:rPr>
          <w:lang w:val="bg-BG"/>
        </w:rPr>
        <w:br w:type="page"/>
      </w:r>
    </w:p>
    <w:p w14:paraId="3F628DE8" w14:textId="04F9EE2A" w:rsidR="00D22E9C" w:rsidRPr="00705B4F" w:rsidRDefault="00D22E9C" w:rsidP="00D22E9C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ancy Quotes</w:t>
      </w:r>
    </w:p>
    <w:p w14:paraId="4B5B7CFF" w14:textId="77777777" w:rsidR="000B4FA1" w:rsidRDefault="000B4FA1" w:rsidP="000B4FA1">
      <w:r w:rsidRPr="00D71497">
        <w:rPr>
          <w:noProof/>
        </w:rPr>
        <w:drawing>
          <wp:inline distT="0" distB="0" distL="0" distR="0" wp14:anchorId="6DEE708F" wp14:editId="68229672">
            <wp:extent cx="6622415" cy="3536950"/>
            <wp:effectExtent l="12700" t="12700" r="6985" b="19050"/>
            <wp:docPr id="99841794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17946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2"/>
                    <a:stretch/>
                  </pic:blipFill>
                  <pic:spPr bwMode="auto">
                    <a:xfrm>
                      <a:off x="0" y="0"/>
                      <a:ext cx="6624298" cy="353795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BCBE2F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49585268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C5E4528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7900685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5B56E0E0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EFDD2EF" w14:textId="77777777" w:rsidR="000B4FA1" w:rsidRPr="00990DD7" w:rsidRDefault="000B4FA1" w:rsidP="000B4FA1">
      <w:pPr>
        <w:numPr>
          <w:ilvl w:val="0"/>
          <w:numId w:val="5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BFF76B5" w14:textId="6CD0F8DE" w:rsidR="000B4FA1" w:rsidRPr="000B4FA1" w:rsidRDefault="000B4FA1" w:rsidP="000B4FA1">
      <w:pPr>
        <w:numPr>
          <w:ilvl w:val="1"/>
          <w:numId w:val="55"/>
        </w:numPr>
        <w:spacing w:before="0" w:after="0"/>
        <w:rPr>
          <w:rFonts w:cs="FreeSans"/>
          <w:lang w:val="bg-BG"/>
        </w:rPr>
      </w:pPr>
      <w:r w:rsidRPr="000B4FA1">
        <w:rPr>
          <w:lang/>
        </w:rPr>
        <w:t xml:space="preserve">Create an HTML document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  <w:lang/>
        </w:rPr>
        <w:t>.html</w:t>
      </w:r>
    </w:p>
    <w:p w14:paraId="3F4F28D6" w14:textId="7A9E8552" w:rsidR="002E7CC4" w:rsidRPr="000B4FA1" w:rsidRDefault="000B4FA1" w:rsidP="006E6686">
      <w:pPr>
        <w:numPr>
          <w:ilvl w:val="1"/>
          <w:numId w:val="55"/>
        </w:numPr>
        <w:spacing w:before="0" w:after="200"/>
        <w:rPr>
          <w:rFonts w:cs="FreeSans"/>
          <w:lang w:val="bg-BG"/>
        </w:rPr>
      </w:pPr>
      <w:r w:rsidRPr="000B4FA1">
        <w:rPr>
          <w:lang/>
        </w:rPr>
        <w:t xml:space="preserve">Create a CSS file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  <w:lang/>
        </w:rPr>
        <w:t>.css</w:t>
      </w:r>
      <w:r w:rsidRPr="000B4FA1">
        <w:rPr>
          <w:lang w:val="bg-BG"/>
        </w:rPr>
        <w:t xml:space="preserve"> </w:t>
      </w:r>
      <w:r w:rsidR="002E7CC4" w:rsidRPr="000B4FA1">
        <w:rPr>
          <w:lang w:val="bg-BG"/>
        </w:rPr>
        <w:br w:type="page"/>
      </w:r>
    </w:p>
    <w:p w14:paraId="5955E128" w14:textId="784C304E" w:rsidR="002E7CC4" w:rsidRPr="00705B4F" w:rsidRDefault="00006865" w:rsidP="002E7CC4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esponsive Banner</w:t>
      </w:r>
    </w:p>
    <w:p w14:paraId="5279C7A2" w14:textId="77777777" w:rsidR="000B4FA1" w:rsidRDefault="000B4FA1" w:rsidP="000B4FA1">
      <w:r w:rsidRPr="00D71497">
        <w:rPr>
          <w:noProof/>
        </w:rPr>
        <w:drawing>
          <wp:inline distT="0" distB="0" distL="0" distR="0" wp14:anchorId="469208D6" wp14:editId="265EA148">
            <wp:extent cx="6622839" cy="2863850"/>
            <wp:effectExtent l="12700" t="12700" r="6985" b="6350"/>
            <wp:docPr id="5848825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82529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61" b="11565"/>
                    <a:stretch/>
                  </pic:blipFill>
                  <pic:spPr bwMode="auto">
                    <a:xfrm>
                      <a:off x="0" y="0"/>
                      <a:ext cx="6624298" cy="28644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92E30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1D7BF082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36C67661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76B84831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16B681A8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7298B543" w14:textId="77777777" w:rsidR="000B4FA1" w:rsidRPr="00990DD7" w:rsidRDefault="000B4FA1" w:rsidP="000B4FA1">
      <w:pPr>
        <w:numPr>
          <w:ilvl w:val="0"/>
          <w:numId w:val="5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BDFB1B4" w14:textId="0FAB5FE0" w:rsidR="000B4FA1" w:rsidRPr="000B4FA1" w:rsidRDefault="000B4FA1" w:rsidP="005647B7">
      <w:pPr>
        <w:numPr>
          <w:ilvl w:val="1"/>
          <w:numId w:val="56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006865">
        <w:rPr>
          <w:b/>
          <w:bCs/>
          <w:lang w:val="en-GB"/>
        </w:rPr>
        <w:t>responsive-banner</w:t>
      </w:r>
      <w:r w:rsidRPr="000B4FA1">
        <w:rPr>
          <w:b/>
          <w:bCs/>
          <w:lang/>
        </w:rPr>
        <w:t>.html</w:t>
      </w:r>
    </w:p>
    <w:p w14:paraId="10A1C4CC" w14:textId="34D17059" w:rsidR="0015664F" w:rsidRDefault="000B4FA1" w:rsidP="005647B7">
      <w:pPr>
        <w:numPr>
          <w:ilvl w:val="1"/>
          <w:numId w:val="56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006865">
        <w:rPr>
          <w:b/>
          <w:bCs/>
          <w:lang w:val="en-GB"/>
        </w:rPr>
        <w:t>responsive-banner</w:t>
      </w:r>
      <w:r w:rsidRPr="000B4FA1">
        <w:rPr>
          <w:b/>
          <w:bCs/>
          <w:lang/>
        </w:rPr>
        <w:t>.css</w:t>
      </w:r>
    </w:p>
    <w:p w14:paraId="74A8546E" w14:textId="77777777" w:rsidR="0015664F" w:rsidRDefault="0015664F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br w:type="page"/>
      </w:r>
    </w:p>
    <w:p w14:paraId="3F6A0577" w14:textId="554BDDFF" w:rsidR="0015664F" w:rsidRPr="00705B4F" w:rsidRDefault="00066ABE" w:rsidP="0015664F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bookmarkStart w:id="11" w:name="_Hlk167363128"/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ancy numbered list</w:t>
      </w:r>
    </w:p>
    <w:p w14:paraId="4DD38296" w14:textId="77777777" w:rsidR="000B4FA1" w:rsidRDefault="000B4FA1" w:rsidP="000B4FA1">
      <w:r w:rsidRPr="00D71497">
        <w:rPr>
          <w:noProof/>
        </w:rPr>
        <w:drawing>
          <wp:inline distT="0" distB="0" distL="0" distR="0" wp14:anchorId="425AE667" wp14:editId="5FFC2FE7">
            <wp:extent cx="6624298" cy="2572317"/>
            <wp:effectExtent l="12700" t="12700" r="5715" b="19050"/>
            <wp:docPr id="10998358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5869" name="Картина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83" b="15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2572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0C1CE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78520371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7D5AF29E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51A9F3F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095BF381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7995782" w14:textId="77777777" w:rsidR="000B4FA1" w:rsidRPr="00990DD7" w:rsidRDefault="000B4FA1" w:rsidP="000B4FA1">
      <w:pPr>
        <w:numPr>
          <w:ilvl w:val="0"/>
          <w:numId w:val="5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018E8CF1" w14:textId="430421CE" w:rsidR="000B4FA1" w:rsidRPr="000B4FA1" w:rsidRDefault="000B4FA1" w:rsidP="00264690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D4396D">
        <w:rPr>
          <w:b/>
          <w:bCs/>
          <w:lang w:val="en-GB"/>
        </w:rPr>
        <w:t>fancy-numbered-list</w:t>
      </w:r>
      <w:r w:rsidRPr="000B4FA1">
        <w:rPr>
          <w:b/>
          <w:bCs/>
          <w:lang/>
        </w:rPr>
        <w:t>.html</w:t>
      </w:r>
    </w:p>
    <w:p w14:paraId="4EEEEF95" w14:textId="19AF9053" w:rsidR="0015664F" w:rsidRDefault="000B4FA1" w:rsidP="00264690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D4396D">
        <w:rPr>
          <w:b/>
          <w:bCs/>
          <w:lang w:val="en-GB"/>
        </w:rPr>
        <w:t>fancy-numbered-list</w:t>
      </w:r>
      <w:r w:rsidRPr="000B4FA1">
        <w:rPr>
          <w:b/>
          <w:bCs/>
          <w:lang/>
        </w:rPr>
        <w:t>.css</w:t>
      </w:r>
    </w:p>
    <w:bookmarkEnd w:id="11"/>
    <w:p w14:paraId="07F1910A" w14:textId="134D2E66" w:rsidR="000B4FA1" w:rsidRDefault="000B4FA1">
      <w:pPr>
        <w:spacing w:before="0" w:after="200"/>
        <w:rPr>
          <w:rFonts w:cs="FreeSans"/>
          <w:lang w:val="bg-BG"/>
        </w:rPr>
      </w:pPr>
      <w:r>
        <w:rPr>
          <w:lang w:val="bg-BG"/>
        </w:rPr>
        <w:br w:type="page"/>
      </w:r>
    </w:p>
    <w:p w14:paraId="4E361A38" w14:textId="19B7983F" w:rsidR="000B4FA1" w:rsidRPr="00705B4F" w:rsidRDefault="00D4396D" w:rsidP="000B4FA1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esponsive vertical timeline</w:t>
      </w:r>
    </w:p>
    <w:p w14:paraId="0C98B97A" w14:textId="77777777" w:rsidR="000B4FA1" w:rsidRDefault="000B4FA1" w:rsidP="000B4FA1">
      <w:r w:rsidRPr="00D71497">
        <w:rPr>
          <w:noProof/>
        </w:rPr>
        <w:drawing>
          <wp:inline distT="0" distB="0" distL="0" distR="0" wp14:anchorId="284A27D3" wp14:editId="1C5F8523">
            <wp:extent cx="6624298" cy="3709454"/>
            <wp:effectExtent l="12700" t="12700" r="18415" b="12065"/>
            <wp:docPr id="1943903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0328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430"/>
                    <a:stretch/>
                  </pic:blipFill>
                  <pic:spPr bwMode="auto">
                    <a:xfrm>
                      <a:off x="0" y="0"/>
                      <a:ext cx="6624298" cy="3709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3F78B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3BF5DF38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62813DA9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3275FD4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6893FCEA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05A7FFE" w14:textId="77777777" w:rsidR="000B4FA1" w:rsidRPr="00990DD7" w:rsidRDefault="000B4FA1" w:rsidP="000B4FA1">
      <w:pPr>
        <w:numPr>
          <w:ilvl w:val="0"/>
          <w:numId w:val="5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AECE4B9" w14:textId="171AD998" w:rsidR="000B4FA1" w:rsidRPr="000B4FA1" w:rsidRDefault="000B4FA1" w:rsidP="000B4FA1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bookmarkStart w:id="12" w:name="_Hlk167971032"/>
      <w:r w:rsidR="00D4396D">
        <w:rPr>
          <w:b/>
          <w:bCs/>
          <w:lang w:val="en-GB"/>
        </w:rPr>
        <w:t>responsive-vertical-timeline</w:t>
      </w:r>
      <w:bookmarkEnd w:id="12"/>
      <w:r w:rsidRPr="000B4FA1">
        <w:rPr>
          <w:b/>
          <w:bCs/>
          <w:lang/>
        </w:rPr>
        <w:t>.html</w:t>
      </w:r>
    </w:p>
    <w:p w14:paraId="6D0F88E9" w14:textId="350B6686" w:rsidR="000B4FA1" w:rsidRDefault="000B4FA1" w:rsidP="000B4FA1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D4396D">
        <w:rPr>
          <w:b/>
          <w:bCs/>
          <w:lang w:val="en-GB"/>
        </w:rPr>
        <w:t>responsive-vertical-timeline</w:t>
      </w:r>
      <w:r w:rsidRPr="000B4FA1">
        <w:rPr>
          <w:b/>
          <w:bCs/>
          <w:lang/>
        </w:rPr>
        <w:t>.css</w:t>
      </w:r>
    </w:p>
    <w:p w14:paraId="08044EA8" w14:textId="77777777" w:rsidR="000B4FA1" w:rsidRDefault="000B4FA1" w:rsidP="000B4FA1">
      <w:pPr>
        <w:pStyle w:val="Index"/>
        <w:rPr>
          <w:lang w:val="bg-BG"/>
        </w:rPr>
      </w:pPr>
    </w:p>
    <w:p w14:paraId="12F9BE39" w14:textId="451913C9" w:rsidR="000B4FA1" w:rsidRDefault="000B4FA1">
      <w:pPr>
        <w:spacing w:before="0" w:after="200"/>
        <w:rPr>
          <w:rFonts w:cs="FreeSans"/>
          <w:lang w:val="bg-BG"/>
        </w:rPr>
      </w:pPr>
      <w:r>
        <w:rPr>
          <w:lang w:val="bg-BG"/>
        </w:rPr>
        <w:br w:type="page"/>
      </w:r>
    </w:p>
    <w:p w14:paraId="4BFA64F7" w14:textId="1A34430C" w:rsidR="000B4FA1" w:rsidRPr="00705B4F" w:rsidRDefault="00D4396D" w:rsidP="000B4FA1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Cards – Online course</w:t>
      </w:r>
    </w:p>
    <w:p w14:paraId="6000243B" w14:textId="77777777" w:rsidR="000B4FA1" w:rsidRDefault="000B4FA1" w:rsidP="000B4FA1">
      <w:r w:rsidRPr="00D71497">
        <w:rPr>
          <w:noProof/>
        </w:rPr>
        <w:drawing>
          <wp:inline distT="0" distB="0" distL="0" distR="0" wp14:anchorId="42A1333C" wp14:editId="26F8FA22">
            <wp:extent cx="6624298" cy="4129070"/>
            <wp:effectExtent l="12700" t="12700" r="18415" b="11430"/>
            <wp:docPr id="75006387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063873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 r="9757" b="2"/>
                    <a:stretch/>
                  </pic:blipFill>
                  <pic:spPr bwMode="auto">
                    <a:xfrm>
                      <a:off x="0" y="0"/>
                      <a:ext cx="6624298" cy="412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A5DF9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038CA1F9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452E7F5C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3D8D0B6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4FCB9A00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0DFE191" w14:textId="77777777" w:rsidR="000B4FA1" w:rsidRPr="00990DD7" w:rsidRDefault="000B4FA1" w:rsidP="000B4FA1">
      <w:pPr>
        <w:numPr>
          <w:ilvl w:val="0"/>
          <w:numId w:val="5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7DD6346" w14:textId="571D5887" w:rsidR="000B4FA1" w:rsidRPr="000B4FA1" w:rsidRDefault="000B4FA1" w:rsidP="000B4FA1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D4396D">
        <w:rPr>
          <w:b/>
          <w:bCs/>
          <w:lang w:val="en-GB"/>
        </w:rPr>
        <w:t>card-online-course</w:t>
      </w:r>
      <w:r w:rsidRPr="000B4FA1">
        <w:rPr>
          <w:b/>
          <w:bCs/>
          <w:lang/>
        </w:rPr>
        <w:t>.html</w:t>
      </w:r>
    </w:p>
    <w:p w14:paraId="433647FA" w14:textId="3307C95E" w:rsidR="000B4FA1" w:rsidRDefault="000B4FA1" w:rsidP="000B4FA1">
      <w:pPr>
        <w:numPr>
          <w:ilvl w:val="1"/>
          <w:numId w:val="57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D4396D">
        <w:rPr>
          <w:b/>
          <w:bCs/>
          <w:lang w:val="en-GB"/>
        </w:rPr>
        <w:t>card-online-course</w:t>
      </w:r>
      <w:r w:rsidRPr="000B4FA1">
        <w:rPr>
          <w:b/>
          <w:bCs/>
          <w:lang/>
        </w:rPr>
        <w:t>.css</w:t>
      </w:r>
    </w:p>
    <w:p w14:paraId="1474099B" w14:textId="77777777" w:rsidR="000B4FA1" w:rsidRDefault="000B4FA1" w:rsidP="000B4FA1">
      <w:pPr>
        <w:pStyle w:val="Index"/>
        <w:rPr>
          <w:lang w:val="bg-BG"/>
        </w:rPr>
      </w:pPr>
    </w:p>
    <w:bookmarkEnd w:id="2"/>
    <w:p w14:paraId="1DD9304A" w14:textId="77777777" w:rsidR="002E7CC4" w:rsidRDefault="002E7CC4" w:rsidP="00FA2737">
      <w:pPr>
        <w:pStyle w:val="Index"/>
        <w:rPr>
          <w:lang w:val="bg-BG"/>
        </w:rPr>
      </w:pPr>
    </w:p>
    <w:sectPr w:rsidR="002E7CC4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B706E" w14:textId="77777777" w:rsidR="0043639E" w:rsidRDefault="0043639E" w:rsidP="008068A2">
      <w:pPr>
        <w:spacing w:after="0" w:line="240" w:lineRule="auto"/>
      </w:pPr>
      <w:r>
        <w:separator/>
      </w:r>
    </w:p>
  </w:endnote>
  <w:endnote w:type="continuationSeparator" w:id="0">
    <w:p w14:paraId="541A5913" w14:textId="77777777" w:rsidR="0043639E" w:rsidRDefault="004363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BBDC63" w14:textId="77777777" w:rsidR="0043639E" w:rsidRDefault="0043639E" w:rsidP="008068A2">
      <w:pPr>
        <w:spacing w:after="0" w:line="240" w:lineRule="auto"/>
      </w:pPr>
      <w:r>
        <w:separator/>
      </w:r>
    </w:p>
  </w:footnote>
  <w:footnote w:type="continuationSeparator" w:id="0">
    <w:p w14:paraId="46ACD92C" w14:textId="77777777" w:rsidR="0043639E" w:rsidRDefault="004363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6847D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34A6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B2269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DF6E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E04426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4634409">
    <w:abstractNumId w:val="1"/>
  </w:num>
  <w:num w:numId="2" w16cid:durableId="1781877054">
    <w:abstractNumId w:val="55"/>
  </w:num>
  <w:num w:numId="3" w16cid:durableId="1130512383">
    <w:abstractNumId w:val="10"/>
  </w:num>
  <w:num w:numId="4" w16cid:durableId="1607031788">
    <w:abstractNumId w:val="35"/>
  </w:num>
  <w:num w:numId="5" w16cid:durableId="1664047170">
    <w:abstractNumId w:val="36"/>
  </w:num>
  <w:num w:numId="6" w16cid:durableId="1712460532">
    <w:abstractNumId w:val="40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31"/>
  </w:num>
  <w:num w:numId="10" w16cid:durableId="125266816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3"/>
  </w:num>
  <w:num w:numId="13" w16cid:durableId="22488150">
    <w:abstractNumId w:val="2"/>
  </w:num>
  <w:num w:numId="14" w16cid:durableId="1737194375">
    <w:abstractNumId w:val="39"/>
  </w:num>
  <w:num w:numId="15" w16cid:durableId="1590771937">
    <w:abstractNumId w:val="11"/>
  </w:num>
  <w:num w:numId="16" w16cid:durableId="1291476902">
    <w:abstractNumId w:val="45"/>
  </w:num>
  <w:num w:numId="17" w16cid:durableId="1226648680">
    <w:abstractNumId w:val="34"/>
  </w:num>
  <w:num w:numId="18" w16cid:durableId="1938826381">
    <w:abstractNumId w:val="51"/>
  </w:num>
  <w:num w:numId="19" w16cid:durableId="1477841620">
    <w:abstractNumId w:val="41"/>
  </w:num>
  <w:num w:numId="20" w16cid:durableId="1887175134">
    <w:abstractNumId w:val="21"/>
  </w:num>
  <w:num w:numId="21" w16cid:durableId="1356465113">
    <w:abstractNumId w:val="38"/>
  </w:num>
  <w:num w:numId="22" w16cid:durableId="1712925957">
    <w:abstractNumId w:val="13"/>
  </w:num>
  <w:num w:numId="23" w16cid:durableId="967278409">
    <w:abstractNumId w:val="17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9"/>
  </w:num>
  <w:num w:numId="27" w16cid:durableId="1750886422">
    <w:abstractNumId w:val="43"/>
  </w:num>
  <w:num w:numId="28" w16cid:durableId="955790061">
    <w:abstractNumId w:val="20"/>
  </w:num>
  <w:num w:numId="29" w16cid:durableId="2121409919">
    <w:abstractNumId w:val="50"/>
  </w:num>
  <w:num w:numId="30" w16cid:durableId="189223762">
    <w:abstractNumId w:val="25"/>
  </w:num>
  <w:num w:numId="31" w16cid:durableId="1115372933">
    <w:abstractNumId w:val="12"/>
  </w:num>
  <w:num w:numId="32" w16cid:durableId="360472714">
    <w:abstractNumId w:val="42"/>
  </w:num>
  <w:num w:numId="33" w16cid:durableId="1293246058">
    <w:abstractNumId w:val="46"/>
  </w:num>
  <w:num w:numId="34" w16cid:durableId="1687831892">
    <w:abstractNumId w:val="30"/>
  </w:num>
  <w:num w:numId="35" w16cid:durableId="767652915">
    <w:abstractNumId w:val="49"/>
  </w:num>
  <w:num w:numId="36" w16cid:durableId="1649819589">
    <w:abstractNumId w:val="7"/>
  </w:num>
  <w:num w:numId="37" w16cid:durableId="847452885">
    <w:abstractNumId w:val="26"/>
  </w:num>
  <w:num w:numId="38" w16cid:durableId="18511795">
    <w:abstractNumId w:val="16"/>
  </w:num>
  <w:num w:numId="39" w16cid:durableId="1178233023">
    <w:abstractNumId w:val="37"/>
  </w:num>
  <w:num w:numId="40" w16cid:durableId="2057312111">
    <w:abstractNumId w:val="53"/>
  </w:num>
  <w:num w:numId="41" w16cid:durableId="1220749648">
    <w:abstractNumId w:val="54"/>
  </w:num>
  <w:num w:numId="42" w16cid:durableId="91097068">
    <w:abstractNumId w:val="33"/>
  </w:num>
  <w:num w:numId="43" w16cid:durableId="195049182">
    <w:abstractNumId w:val="52"/>
  </w:num>
  <w:num w:numId="44" w16cid:durableId="1217887508">
    <w:abstractNumId w:val="24"/>
  </w:num>
  <w:num w:numId="45" w16cid:durableId="986667761">
    <w:abstractNumId w:val="6"/>
  </w:num>
  <w:num w:numId="46" w16cid:durableId="1254243485">
    <w:abstractNumId w:val="48"/>
  </w:num>
  <w:num w:numId="47" w16cid:durableId="335309618">
    <w:abstractNumId w:val="0"/>
  </w:num>
  <w:num w:numId="48" w16cid:durableId="1279531758">
    <w:abstractNumId w:val="29"/>
  </w:num>
  <w:num w:numId="49" w16cid:durableId="278150779">
    <w:abstractNumId w:val="14"/>
  </w:num>
  <w:num w:numId="50" w16cid:durableId="977031827">
    <w:abstractNumId w:val="28"/>
  </w:num>
  <w:num w:numId="51" w16cid:durableId="2079131848">
    <w:abstractNumId w:val="44"/>
  </w:num>
  <w:num w:numId="52" w16cid:durableId="425544287">
    <w:abstractNumId w:val="27"/>
  </w:num>
  <w:num w:numId="53" w16cid:durableId="1617954098">
    <w:abstractNumId w:val="32"/>
  </w:num>
  <w:num w:numId="54" w16cid:durableId="59445360">
    <w:abstractNumId w:val="47"/>
  </w:num>
  <w:num w:numId="55" w16cid:durableId="1737631451">
    <w:abstractNumId w:val="22"/>
  </w:num>
  <w:num w:numId="56" w16cid:durableId="522786428">
    <w:abstractNumId w:val="18"/>
  </w:num>
  <w:num w:numId="57" w16cid:durableId="1274898958">
    <w:abstractNumId w:val="5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6865"/>
    <w:rsid w:val="00007044"/>
    <w:rsid w:val="0001451E"/>
    <w:rsid w:val="00023DC6"/>
    <w:rsid w:val="00025F04"/>
    <w:rsid w:val="00040FA7"/>
    <w:rsid w:val="0005106F"/>
    <w:rsid w:val="00064D15"/>
    <w:rsid w:val="00066ABE"/>
    <w:rsid w:val="00076C87"/>
    <w:rsid w:val="0008559D"/>
    <w:rsid w:val="00086727"/>
    <w:rsid w:val="0009209B"/>
    <w:rsid w:val="000A6794"/>
    <w:rsid w:val="000B39E6"/>
    <w:rsid w:val="000B4FA1"/>
    <w:rsid w:val="000B56F0"/>
    <w:rsid w:val="000C297B"/>
    <w:rsid w:val="000C5361"/>
    <w:rsid w:val="000D45C3"/>
    <w:rsid w:val="00103906"/>
    <w:rsid w:val="001275B9"/>
    <w:rsid w:val="00142C75"/>
    <w:rsid w:val="001449E8"/>
    <w:rsid w:val="0015664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70BF8"/>
    <w:rsid w:val="002819B5"/>
    <w:rsid w:val="002853F4"/>
    <w:rsid w:val="00285941"/>
    <w:rsid w:val="002905F7"/>
    <w:rsid w:val="002A2D2D"/>
    <w:rsid w:val="002C539D"/>
    <w:rsid w:val="002C71C6"/>
    <w:rsid w:val="002D07CA"/>
    <w:rsid w:val="002D152B"/>
    <w:rsid w:val="002E2579"/>
    <w:rsid w:val="002E7CC4"/>
    <w:rsid w:val="00305122"/>
    <w:rsid w:val="003127F6"/>
    <w:rsid w:val="003230CF"/>
    <w:rsid w:val="003274DC"/>
    <w:rsid w:val="0033212E"/>
    <w:rsid w:val="0033490F"/>
    <w:rsid w:val="00334BBD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48"/>
    <w:rsid w:val="0041245D"/>
    <w:rsid w:val="004311CA"/>
    <w:rsid w:val="0043639E"/>
    <w:rsid w:val="00447CD3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D3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1D04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0BF"/>
    <w:rsid w:val="00604363"/>
    <w:rsid w:val="00624212"/>
    <w:rsid w:val="006242A9"/>
    <w:rsid w:val="00624DCF"/>
    <w:rsid w:val="0063342B"/>
    <w:rsid w:val="00640502"/>
    <w:rsid w:val="006426A8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65AA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75344"/>
    <w:rsid w:val="0088080B"/>
    <w:rsid w:val="00896B9D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09FB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4111"/>
    <w:rsid w:val="00AB106E"/>
    <w:rsid w:val="00AB2224"/>
    <w:rsid w:val="00AC36D6"/>
    <w:rsid w:val="00AC60FE"/>
    <w:rsid w:val="00AC77AD"/>
    <w:rsid w:val="00AD3214"/>
    <w:rsid w:val="00AD4800"/>
    <w:rsid w:val="00AE05D3"/>
    <w:rsid w:val="00AE355A"/>
    <w:rsid w:val="00AF7018"/>
    <w:rsid w:val="00B148DD"/>
    <w:rsid w:val="00B2472A"/>
    <w:rsid w:val="00B25318"/>
    <w:rsid w:val="00B26CDE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25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9354A"/>
    <w:rsid w:val="00CA2FD0"/>
    <w:rsid w:val="00CA78EB"/>
    <w:rsid w:val="00CB15E9"/>
    <w:rsid w:val="00CB59D8"/>
    <w:rsid w:val="00CB626D"/>
    <w:rsid w:val="00CD5181"/>
    <w:rsid w:val="00CD7485"/>
    <w:rsid w:val="00CE2360"/>
    <w:rsid w:val="00CE236C"/>
    <w:rsid w:val="00CF0047"/>
    <w:rsid w:val="00D145CC"/>
    <w:rsid w:val="00D22895"/>
    <w:rsid w:val="00D22E9C"/>
    <w:rsid w:val="00D3404A"/>
    <w:rsid w:val="00D4354E"/>
    <w:rsid w:val="00D4396D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BCD"/>
    <w:rsid w:val="00DF6F6D"/>
    <w:rsid w:val="00E032C5"/>
    <w:rsid w:val="00E0603F"/>
    <w:rsid w:val="00E24C6A"/>
    <w:rsid w:val="00E25811"/>
    <w:rsid w:val="00E31142"/>
    <w:rsid w:val="00E32F85"/>
    <w:rsid w:val="00E36FD8"/>
    <w:rsid w:val="00E37380"/>
    <w:rsid w:val="00E465C4"/>
    <w:rsid w:val="00E51EB8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37"/>
    <w:rsid w:val="00FA6461"/>
    <w:rsid w:val="00FC54F6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480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Learn/CSS/CSS_layout/Media_queries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625</Words>
  <Characters>356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8</cp:revision>
  <cp:lastPrinted>2015-10-26T22:35:00Z</cp:lastPrinted>
  <dcterms:created xsi:type="dcterms:W3CDTF">2024-05-30T10:54:00Z</dcterms:created>
  <dcterms:modified xsi:type="dcterms:W3CDTF">2024-05-31T07:46:00Z</dcterms:modified>
  <cp:category>computer programming;programming;software development;software engineering</cp:category>
</cp:coreProperties>
</file>